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04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14.png" ContentType="image/png"/>
  <Override PartName="/word/media/rId320.png" ContentType="image/png"/>
  <Override PartName="/word/media/rId311.png" ContentType="image/png"/>
  <Override PartName="/word/media/rId317.png" ContentType="image/png"/>
  <Override PartName="/word/media/rId308.png" ContentType="image/png"/>
  <Override PartName="/word/media/rId176.png" ContentType="image/png"/>
  <Override PartName="/word/media/rId206.jpg" ContentType="image/jpeg"/>
  <Override PartName="/word/media/rId301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28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27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25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297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bookmarkEnd w:id="297"/>
    <w:bookmarkStart w:id="298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98"/>
    <w:bookmarkStart w:id="299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99"/>
    <w:bookmarkStart w:id="300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300"/>
    <w:bookmarkStart w:id="324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07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17"/>
        </w:numPr>
        <w:pStyle w:val="Compact"/>
      </w:pPr>
      <w:r>
        <w:t xml:space="preserve">No gráfico de pontos ou dispersão, quando diversas observações apresentam o mesmo valor , na visualização convencional não é possivel perceber esse fato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Adiciona uma pequena váriação aleatória à localização de cada ponto, é uma maneira útil de lidar com overplotting causada pela discrêpancia em conjuntos de dados menores.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07"/>
    <w:bookmarkStart w:id="323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18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19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23"/>
    <w:bookmarkEnd w:id="324"/>
    <w:bookmarkEnd w:id="325"/>
    <w:bookmarkStart w:id="326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26"/>
    <w:bookmarkEnd w:id="327"/>
    <w:bookmarkEnd w:id="328"/>
    <w:bookmarkStart w:id="329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29"/>
    <w:bookmarkStart w:id="333" w:name="referências"/>
    <w:p>
      <w:pPr>
        <w:pStyle w:val="Heading1"/>
      </w:pPr>
      <w:r>
        <w:t xml:space="preserve">REFERÊNCIAS</w:t>
      </w:r>
    </w:p>
    <w:bookmarkStart w:id="332" w:name="refs"/>
    <w:bookmarkStart w:id="33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3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31"/>
    <w:bookmarkEnd w:id="332"/>
    <w:bookmarkEnd w:id="3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04" Target="media/rId304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14" Target="media/rId314.png" /><Relationship Type="http://schemas.openxmlformats.org/officeDocument/2006/relationships/image" Id="rId320" Target="media/rId320.png" /><Relationship Type="http://schemas.openxmlformats.org/officeDocument/2006/relationships/image" Id="rId311" Target="media/rId311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01" Target="media/rId301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1T05:59:43Z</dcterms:created>
  <dcterms:modified xsi:type="dcterms:W3CDTF">2023-07-11T05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